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58247"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357A5AC3"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w:t>
                                </w:r>
                                <w:r w:rsidR="004470A3">
                                  <w:rPr>
                                    <w:rFonts w:asciiTheme="majorHAnsi" w:hAnsiTheme="majorHAnsi" w:cs="Arial"/>
                                    <w:b/>
                                    <w:color w:val="365F91" w:themeColor="accent1" w:themeShade="BF"/>
                                    <w:sz w:val="56"/>
                                  </w:rPr>
                                  <w:t>4</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357A5AC3"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w:t>
                          </w:r>
                          <w:r w:rsidR="004470A3">
                            <w:rPr>
                              <w:rFonts w:asciiTheme="majorHAnsi" w:hAnsiTheme="majorHAnsi" w:cs="Arial"/>
                              <w:b/>
                              <w:color w:val="365F91" w:themeColor="accent1" w:themeShade="BF"/>
                              <w:sz w:val="56"/>
                            </w:rPr>
                            <w:t>4</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bookmarkStart w:id="15" w:name="_Toc158815467"/>
      <w:bookmarkStart w:id="16" w:name="_Toc158815732"/>
      <w:bookmarkStart w:id="17" w:name="_Toc158965984"/>
      <w:bookmarkStart w:id="18" w:name="_Toc158983587"/>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020F50">
        <w:tab/>
      </w:r>
    </w:p>
    <w:p w14:paraId="5215CAA9" w14:textId="77777777" w:rsidR="000B0DBA" w:rsidRDefault="0030282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0B0DBA">
        <w:rPr>
          <w:noProof/>
        </w:rPr>
        <w:t>Table of Content</w:t>
      </w:r>
    </w:p>
    <w:p w14:paraId="290C965A"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62F0D62E" w14:textId="77777777" w:rsidR="000B0DBA" w:rsidRDefault="000B0DBA">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41CCC">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E41CCC">
        <w:rPr>
          <w:noProof/>
        </w:rPr>
        <w:t>Application Characteristics</w:t>
      </w:r>
    </w:p>
    <w:p w14:paraId="4C559A99"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PCI DSS Summary</w:t>
      </w:r>
    </w:p>
    <w:p w14:paraId="0B18AB0A" w14:textId="77777777" w:rsidR="000B0DBA" w:rsidRDefault="000B0DBA">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41CCC">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E41CCC">
        <w:rPr>
          <w:rFonts w:eastAsia="Calibri"/>
          <w:noProof/>
        </w:rPr>
        <w:t>PCI DSS Vulnerabilities Summary</w:t>
      </w:r>
    </w:p>
    <w:p w14:paraId="4C664EBD"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6</w:t>
      </w:r>
    </w:p>
    <w:p w14:paraId="0BE773AB"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1</w:t>
      </w:r>
    </w:p>
    <w:p w14:paraId="494D13C7"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2</w:t>
      </w:r>
    </w:p>
    <w:p w14:paraId="2CFC9D06"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6.</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3</w:t>
      </w:r>
    </w:p>
    <w:p w14:paraId="7220BFF3"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7.</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4</w:t>
      </w:r>
    </w:p>
    <w:p w14:paraId="6D70C622"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41CCC">
        <w:rPr>
          <w:rFonts w:eastAsia="Calibri"/>
          <w:noProof/>
        </w:rPr>
        <w:t>8.</w:t>
      </w:r>
      <w:r>
        <w:rPr>
          <w:rFonts w:asciiTheme="minorHAnsi" w:eastAsiaTheme="minorEastAsia" w:hAnsiTheme="minorHAnsi" w:cstheme="minorBidi"/>
          <w:b w:val="0"/>
          <w:caps w:val="0"/>
          <w:noProof/>
          <w:color w:val="auto"/>
          <w:kern w:val="2"/>
          <w:sz w:val="24"/>
          <w:szCs w:val="24"/>
          <w:lang w:eastAsia="en-US"/>
          <w14:ligatures w14:val="standardContextual"/>
        </w:rPr>
        <w:tab/>
      </w:r>
      <w:r w:rsidRPr="00E41CCC">
        <w:rPr>
          <w:rFonts w:eastAsia="Calibri"/>
          <w:noProof/>
        </w:rPr>
        <w:t>CAST Findings for PCI DSS – Requirement 8</w:t>
      </w:r>
    </w:p>
    <w:p w14:paraId="1A6E061B" w14:textId="77777777" w:rsidR="000B0DBA" w:rsidRDefault="000B0DBA">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9.</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09ED081D" w14:textId="77777777" w:rsidR="000B0DBA" w:rsidRDefault="000B0DBA">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41CCC">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655CECE4" w14:textId="77777777" w:rsidR="000B0DBA" w:rsidRDefault="000B0DBA">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41CCC">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38F8D50C"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9" w:name="_Toc11157592"/>
      <w:bookmarkStart w:id="20" w:name="_Toc14418690"/>
      <w:bookmarkStart w:id="21" w:name="_Toc14419762"/>
      <w:bookmarkStart w:id="22" w:name="_Toc14687776"/>
      <w:bookmarkStart w:id="23" w:name="_Toc14781639"/>
      <w:bookmarkStart w:id="24" w:name="_Toc15305718"/>
      <w:bookmarkStart w:id="25" w:name="_Toc20229972"/>
      <w:bookmarkStart w:id="26" w:name="_Toc20229992"/>
      <w:bookmarkStart w:id="27" w:name="_Toc31981426"/>
      <w:bookmarkStart w:id="28" w:name="_Toc31981571"/>
      <w:bookmarkStart w:id="29" w:name="_Toc32215176"/>
      <w:bookmarkStart w:id="30" w:name="_Toc32215832"/>
      <w:bookmarkStart w:id="31" w:name="_Toc32215901"/>
      <w:bookmarkStart w:id="32" w:name="_Toc32419415"/>
      <w:bookmarkStart w:id="33" w:name="_Toc158815468"/>
      <w:bookmarkStart w:id="34" w:name="_Toc158815733"/>
      <w:bookmarkStart w:id="35" w:name="_Toc158965985"/>
      <w:bookmarkStart w:id="36" w:name="_Toc158983588"/>
      <w:r w:rsidR="005773E4">
        <w:t>Introduc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DAB1A92" w14:textId="7AF3D2A4" w:rsidR="00BF55DF" w:rsidRDefault="00BF55DF" w:rsidP="00BF55DF">
      <w:pPr>
        <w:spacing w:after="0" w:line="240" w:lineRule="auto"/>
        <w:ind w:right="657"/>
      </w:pPr>
      <w:bookmarkStart w:id="37" w:name="_Hlk530663297"/>
      <w:bookmarkStart w:id="38" w:name="_Toc380677725"/>
      <w:bookmarkStart w:id="39" w:name="_Toc11157593"/>
      <w:bookmarkStart w:id="40" w:name="_Toc14418691"/>
      <w:bookmarkStart w:id="4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2" w:name="_Toc14687777"/>
      <w:bookmarkStart w:id="43" w:name="_Toc14781640"/>
      <w:bookmarkStart w:id="44" w:name="_Toc15305719"/>
      <w:bookmarkStart w:id="45" w:name="_Toc20229973"/>
      <w:bookmarkStart w:id="46" w:name="_Toc20229993"/>
      <w:bookmarkStart w:id="47" w:name="_Toc31981427"/>
      <w:bookmarkStart w:id="48" w:name="_Toc31981572"/>
      <w:bookmarkStart w:id="49" w:name="_Toc32215177"/>
      <w:bookmarkStart w:id="50" w:name="_Toc32215833"/>
      <w:bookmarkStart w:id="51" w:name="_Toc32215902"/>
      <w:bookmarkStart w:id="52" w:name="_Toc32419416"/>
      <w:bookmarkStart w:id="53" w:name="_Toc158815469"/>
      <w:bookmarkStart w:id="54" w:name="_Toc158815734"/>
      <w:bookmarkStart w:id="55" w:name="_Toc158965986"/>
      <w:bookmarkStart w:id="56" w:name="_Toc158983589"/>
      <w:bookmarkEnd w:id="37"/>
      <w:r w:rsidRPr="005773E4">
        <w:rPr>
          <w:lang w:val="en-US"/>
        </w:rPr>
        <w:t xml:space="preserve">Application </w:t>
      </w:r>
      <w:bookmarkEnd w:id="38"/>
      <w:r w:rsidR="005773E4">
        <w:rPr>
          <w:lang w:val="en-US"/>
        </w:rPr>
        <w:t>Characteristic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57" w:name="_Toc11157594"/>
      <w:bookmarkStart w:id="58" w:name="_Toc14418692"/>
      <w:bookmarkStart w:id="59" w:name="_Toc14419764"/>
      <w:bookmarkStart w:id="60" w:name="_Toc14687778"/>
      <w:bookmarkStart w:id="61" w:name="_Toc14781641"/>
      <w:bookmarkStart w:id="62" w:name="_Toc15305720"/>
      <w:bookmarkStart w:id="63" w:name="_Toc20229974"/>
      <w:bookmarkStart w:id="64" w:name="_Toc20229994"/>
      <w:bookmarkStart w:id="65" w:name="_Toc31981428"/>
      <w:bookmarkStart w:id="66" w:name="_Toc31981573"/>
      <w:bookmarkStart w:id="67" w:name="_Toc32215178"/>
      <w:bookmarkStart w:id="68" w:name="_Toc32215834"/>
      <w:bookmarkStart w:id="69" w:name="_Toc32215903"/>
      <w:bookmarkStart w:id="70" w:name="_Toc32419417"/>
      <w:bookmarkStart w:id="71" w:name="_Toc158815470"/>
      <w:bookmarkStart w:id="72" w:name="_Toc158815735"/>
      <w:bookmarkStart w:id="73" w:name="_Toc158965987"/>
      <w:bookmarkStart w:id="74" w:name="_Toc158983590"/>
      <w:r w:rsidRPr="00202D69">
        <w:lastRenderedPageBreak/>
        <w:t xml:space="preserve">PCI DSS </w:t>
      </w:r>
      <w:bookmarkEnd w:id="57"/>
      <w:bookmarkEnd w:id="58"/>
      <w:bookmarkEnd w:id="59"/>
      <w:bookmarkEnd w:id="60"/>
      <w:r w:rsidR="00202D69" w:rsidRPr="00202D69">
        <w:t>Summ</w:t>
      </w:r>
      <w:r w:rsidR="00202D69">
        <w:t>ary</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1"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75" w:name="_Toc11157595"/>
      <w:bookmarkStart w:id="76" w:name="_Toc14418693"/>
      <w:bookmarkStart w:id="77" w:name="_Toc14419765"/>
      <w:bookmarkStart w:id="78" w:name="_Toc14687779"/>
      <w:bookmarkStart w:id="79" w:name="_Toc14781642"/>
      <w:bookmarkStart w:id="80" w:name="_Toc15305721"/>
      <w:bookmarkStart w:id="81" w:name="_Toc20229975"/>
      <w:bookmarkStart w:id="82" w:name="_Toc20229995"/>
      <w:bookmarkStart w:id="83" w:name="_Toc31981429"/>
      <w:bookmarkStart w:id="84" w:name="_Toc31981574"/>
      <w:bookmarkStart w:id="85" w:name="_Toc32215179"/>
      <w:bookmarkStart w:id="86" w:name="_Toc32215835"/>
      <w:bookmarkStart w:id="87" w:name="_Toc32215904"/>
      <w:bookmarkStart w:id="88" w:name="_Toc32419418"/>
      <w:bookmarkStart w:id="89" w:name="_Toc158815471"/>
      <w:bookmarkStart w:id="90" w:name="_Toc158815736"/>
      <w:bookmarkStart w:id="91" w:name="_Toc158965988"/>
      <w:bookmarkStart w:id="92" w:name="_Toc158983591"/>
      <w:r>
        <w:rPr>
          <w:rFonts w:eastAsia="Calibri"/>
          <w:lang w:val="en-US"/>
        </w:rPr>
        <w:t xml:space="preserve">PCI DSS </w:t>
      </w:r>
      <w:bookmarkEnd w:id="75"/>
      <w:bookmarkEnd w:id="76"/>
      <w:r w:rsidR="00F601A6">
        <w:rPr>
          <w:rFonts w:eastAsia="Calibri"/>
          <w:lang w:val="en-US"/>
        </w:rPr>
        <w:t xml:space="preserve">Vulnerabilities </w:t>
      </w:r>
      <w:r w:rsidR="00094BFA">
        <w:rPr>
          <w:rFonts w:eastAsia="Calibri"/>
          <w:lang w:val="en-US"/>
        </w:rPr>
        <w:t>Summary</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221B1D" w:rsidRPr="00202D69" w14:paraId="39B92556" w14:textId="77777777" w:rsidTr="00FE312E">
        <w:trPr>
          <w:trHeight w:val="329"/>
        </w:trPr>
        <w:tc>
          <w:tcPr>
            <w:tcW w:w="1710"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0B0DBA" w:rsidRPr="00202D69" w14:paraId="6E2CBD2B" w14:textId="77777777" w:rsidTr="003B3ADB">
        <w:trPr>
          <w:trHeight w:val="329"/>
        </w:trPr>
        <w:tc>
          <w:tcPr>
            <w:tcW w:w="1710" w:type="dxa"/>
          </w:tcPr>
          <w:p w14:paraId="3C780259" w14:textId="77777777" w:rsidR="000B0DBA" w:rsidRPr="00202D69" w:rsidRDefault="000B0DBA" w:rsidP="003B3ADB">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62FEEDEA" w14:textId="77777777" w:rsidR="000B0DBA" w:rsidRDefault="000B0DBA" w:rsidP="003B3ADB">
            <w:pPr>
              <w:pStyle w:val="Default"/>
              <w:rPr>
                <w:rFonts w:ascii="Verdana" w:hAnsi="Verdana"/>
                <w:b/>
                <w:bCs/>
                <w:sz w:val="18"/>
                <w:szCs w:val="18"/>
              </w:rPr>
            </w:pPr>
            <w:r w:rsidRPr="00FE312E">
              <w:rPr>
                <w:rFonts w:ascii="Verdana" w:hAnsi="Verdana"/>
                <w:b/>
                <w:bCs/>
                <w:sz w:val="18"/>
                <w:szCs w:val="18"/>
              </w:rPr>
              <w:t>PCI-DSS4-Requirement-6.2.4</w:t>
            </w:r>
          </w:p>
          <w:p w14:paraId="68FA2530" w14:textId="77777777" w:rsidR="000B0DBA" w:rsidRDefault="000B0DBA" w:rsidP="003B3ADB">
            <w:pPr>
              <w:pStyle w:val="Default"/>
              <w:rPr>
                <w:rFonts w:ascii="Verdana" w:hAnsi="Verdana"/>
                <w:b/>
                <w:bCs/>
                <w:sz w:val="18"/>
                <w:szCs w:val="18"/>
              </w:rPr>
            </w:pPr>
          </w:p>
          <w:p w14:paraId="5F7193F4" w14:textId="77777777" w:rsidR="000B0DBA" w:rsidRDefault="000B0DBA" w:rsidP="003B3ADB">
            <w:pPr>
              <w:pStyle w:val="Default"/>
              <w:rPr>
                <w:rFonts w:ascii="Verdana" w:hAnsi="Verdana"/>
                <w:b/>
                <w:bCs/>
                <w:sz w:val="18"/>
                <w:szCs w:val="18"/>
              </w:rPr>
            </w:pPr>
          </w:p>
          <w:p w14:paraId="2345D89A" w14:textId="77777777" w:rsidR="000B0DBA" w:rsidRPr="00202D69" w:rsidRDefault="000B0DBA" w:rsidP="003B3ADB">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49934112" w14:textId="77777777" w:rsidR="000B0DBA" w:rsidRDefault="000B0DBA" w:rsidP="003B3ADB">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31342110" w14:textId="77777777" w:rsidR="000B0DBA" w:rsidRDefault="000B0DBA" w:rsidP="003B3ADB">
            <w:pPr>
              <w:pStyle w:val="Default"/>
              <w:rPr>
                <w:rFonts w:ascii="Verdana" w:hAnsi="Verdana"/>
                <w:sz w:val="18"/>
                <w:szCs w:val="18"/>
              </w:rPr>
            </w:pPr>
          </w:p>
          <w:p w14:paraId="37E52E44" w14:textId="77777777" w:rsidR="000B0DBA" w:rsidRPr="00202D69" w:rsidRDefault="000B0DBA" w:rsidP="003B3ADB">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9166C2" w:rsidRPr="00202D69" w14:paraId="77D030E8" w14:textId="77777777" w:rsidTr="00FE312E">
        <w:trPr>
          <w:trHeight w:val="329"/>
        </w:trPr>
        <w:tc>
          <w:tcPr>
            <w:tcW w:w="1710"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6049AE47" w14:textId="44561C02"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1.4.5</w:t>
            </w:r>
          </w:p>
          <w:p w14:paraId="653E34F4" w14:textId="77777777" w:rsidR="00FE312E" w:rsidRPr="00FE312E" w:rsidRDefault="00FE312E" w:rsidP="00FE312E">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2.2.2</w:t>
            </w:r>
          </w:p>
          <w:p w14:paraId="1499DF96" w14:textId="77777777" w:rsidR="009166C2" w:rsidRPr="00FE312E" w:rsidRDefault="009166C2" w:rsidP="009166C2">
            <w:pPr>
              <w:pStyle w:val="Default"/>
              <w:rPr>
                <w:rFonts w:ascii="Verdana" w:hAnsi="Verdana"/>
                <w:b/>
                <w:bCs/>
                <w:sz w:val="18"/>
                <w:szCs w:val="18"/>
              </w:rPr>
            </w:pPr>
          </w:p>
          <w:p w14:paraId="42BBA64E" w14:textId="13B7C225" w:rsidR="00FE312E"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232345BF"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3A0CC3C8" w14:textId="77777777" w:rsidR="00FE312E" w:rsidRDefault="00FE312E" w:rsidP="009166C2">
            <w:pPr>
              <w:pStyle w:val="Default"/>
              <w:rPr>
                <w:color w:val="222222"/>
                <w:sz w:val="19"/>
                <w:szCs w:val="19"/>
                <w:shd w:val="clear" w:color="auto" w:fill="FFFFFF"/>
              </w:rPr>
            </w:pPr>
          </w:p>
          <w:p w14:paraId="101BBA25" w14:textId="77777777" w:rsidR="00FE312E" w:rsidRDefault="00FE312E" w:rsidP="009166C2">
            <w:pPr>
              <w:pStyle w:val="Default"/>
              <w:rPr>
                <w:color w:val="222222"/>
                <w:sz w:val="19"/>
                <w:szCs w:val="19"/>
                <w:shd w:val="clear" w:color="auto" w:fill="FFFFFF"/>
              </w:rPr>
            </w:pPr>
            <w:r>
              <w:rPr>
                <w:color w:val="222222"/>
                <w:sz w:val="19"/>
                <w:szCs w:val="19"/>
                <w:shd w:val="clear" w:color="auto" w:fill="FFFFFF"/>
              </w:rPr>
              <w:t>Vendor default accounts are managed</w:t>
            </w:r>
          </w:p>
          <w:p w14:paraId="08808B8A" w14:textId="77777777" w:rsidR="00FE312E" w:rsidRDefault="00FE312E" w:rsidP="009166C2">
            <w:pPr>
              <w:pStyle w:val="Default"/>
              <w:rPr>
                <w:color w:val="222222"/>
                <w:sz w:val="19"/>
                <w:szCs w:val="19"/>
                <w:shd w:val="clear" w:color="auto" w:fill="FFFFFF"/>
              </w:rPr>
            </w:pPr>
          </w:p>
          <w:p w14:paraId="1B37E91B" w14:textId="77777777" w:rsidR="00FE312E" w:rsidRDefault="00FE312E" w:rsidP="00FE312E">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6099654D" w14:textId="25AC336D" w:rsidR="00FE312E" w:rsidRPr="00202D69" w:rsidRDefault="00FE312E" w:rsidP="009166C2">
            <w:pPr>
              <w:pStyle w:val="Default"/>
              <w:rPr>
                <w:rFonts w:ascii="Verdana" w:hAnsi="Verdana"/>
                <w:sz w:val="18"/>
                <w:szCs w:val="18"/>
              </w:rPr>
            </w:pPr>
          </w:p>
        </w:tc>
      </w:tr>
      <w:tr w:rsidR="009166C2" w:rsidRPr="00202D69" w14:paraId="522741B8" w14:textId="77777777" w:rsidTr="00FE312E">
        <w:trPr>
          <w:trHeight w:val="237"/>
        </w:trPr>
        <w:tc>
          <w:tcPr>
            <w:tcW w:w="1710"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27E79143" w14:textId="65C93496" w:rsidR="009166C2" w:rsidRPr="00FE312E" w:rsidRDefault="00FE312E" w:rsidP="009166C2">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129BFFF1" w14:textId="77777777" w:rsidR="00FE312E" w:rsidRPr="00FE312E" w:rsidRDefault="00FE312E" w:rsidP="009166C2">
            <w:pPr>
              <w:pStyle w:val="Default"/>
              <w:rPr>
                <w:rFonts w:ascii="Verdana" w:hAnsi="Verdana"/>
                <w:b/>
                <w:bCs/>
                <w:sz w:val="18"/>
                <w:szCs w:val="18"/>
              </w:rPr>
            </w:pPr>
          </w:p>
          <w:p w14:paraId="79BC7F91" w14:textId="6674F399"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74DCE34A"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359C320E" w14:textId="77777777" w:rsidR="00FE312E" w:rsidRDefault="00FE312E" w:rsidP="009166C2">
            <w:pPr>
              <w:pStyle w:val="Default"/>
              <w:rPr>
                <w:color w:val="222222"/>
                <w:sz w:val="19"/>
                <w:szCs w:val="19"/>
                <w:shd w:val="clear" w:color="auto" w:fill="FFFFFF"/>
              </w:rPr>
            </w:pPr>
          </w:p>
          <w:p w14:paraId="1EC04BC3" w14:textId="56ADBDC5" w:rsidR="00FE312E" w:rsidRPr="00202D69" w:rsidRDefault="00FE312E" w:rsidP="009166C2">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9166C2" w:rsidRPr="00202D69" w14:paraId="7E839748" w14:textId="77777777" w:rsidTr="00FE312E">
        <w:trPr>
          <w:trHeight w:val="345"/>
        </w:trPr>
        <w:tc>
          <w:tcPr>
            <w:tcW w:w="1710"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416FEB3B" w14:textId="651631C1"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7DA00242" w14:textId="5F8241F7" w:rsidR="009166C2" w:rsidRPr="00202D69" w:rsidRDefault="00FE312E" w:rsidP="009166C2">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66673ACF" w14:textId="77777777" w:rsidR="00607049" w:rsidRDefault="00221B1D" w:rsidP="00607049">
      <w:pPr>
        <w:ind w:left="0" w:right="657"/>
        <w:rPr>
          <w:rFonts w:cstheme="minorHAnsi"/>
          <w:szCs w:val="18"/>
        </w:rPr>
      </w:pPr>
      <w:r>
        <w:rPr>
          <w:i/>
          <w:sz w:val="14"/>
        </w:rPr>
        <w:br/>
      </w:r>
    </w:p>
    <w:p w14:paraId="2C28FF01" w14:textId="7BAE3D01" w:rsidR="00607049" w:rsidRDefault="00607049" w:rsidP="00607049">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607049" w:rsidRPr="00AB105C" w14:paraId="79507AA8" w14:textId="77777777" w:rsidTr="00B9556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CB8575" w14:textId="7A4299E7" w:rsidR="00607049" w:rsidRPr="00AB105C" w:rsidRDefault="00607049" w:rsidP="00B9556D">
            <w:pPr>
              <w:ind w:left="330" w:right="657"/>
              <w:jc w:val="left"/>
              <w:rPr>
                <w:rFonts w:cs="Open Sans"/>
                <w:sz w:val="16"/>
                <w:szCs w:val="18"/>
                <w:lang w:val="fr-FR"/>
              </w:rPr>
            </w:pPr>
            <w:r w:rsidRPr="00AB105C">
              <w:rPr>
                <w:rFonts w:cs="Open Sans"/>
                <w:sz w:val="16"/>
                <w:szCs w:val="18"/>
                <w:lang w:val="fr-FR"/>
              </w:rPr>
              <w:t>PCI-DSS-</w:t>
            </w:r>
            <w:r w:rsidR="008255EC">
              <w:rPr>
                <w:rFonts w:cs="Open Sans"/>
                <w:sz w:val="16"/>
                <w:szCs w:val="18"/>
                <w:lang w:val="fr-FR"/>
              </w:rPr>
              <w:t>V</w:t>
            </w:r>
            <w:r>
              <w:rPr>
                <w:rFonts w:cs="Open Sans"/>
                <w:sz w:val="16"/>
                <w:szCs w:val="18"/>
                <w:lang w:val="fr-FR"/>
              </w:rPr>
              <w:t>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09CBA6E9" w14:textId="77777777" w:rsidR="00607049" w:rsidRPr="00AB105C" w:rsidRDefault="00607049" w:rsidP="00B9556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4CEDE1B" w14:textId="77777777" w:rsidR="00607049" w:rsidRPr="00AB105C" w:rsidRDefault="00607049" w:rsidP="00B9556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F2BAB1D" w14:textId="77777777" w:rsidR="00607049" w:rsidRPr="00AB105C" w:rsidRDefault="00607049" w:rsidP="00B9556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607049" w:rsidRPr="00AB105C" w14:paraId="3C61CB58"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E7A71"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BFAD2"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C4225D9"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0B2F4B0"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54D21F53"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C2CCC8"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236D80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09F69B"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467A6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1281E1DB"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C089A8E" w14:textId="77777777" w:rsidR="00607049" w:rsidRPr="00AB105C" w:rsidRDefault="00607049" w:rsidP="00B9556D">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1E068A"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7EDA483"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2CD214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5BD049C5" w14:textId="1BC25239" w:rsidR="00221B1D" w:rsidRDefault="00221B1D" w:rsidP="004F2711">
      <w:pPr>
        <w:ind w:left="0" w:right="657"/>
        <w:rPr>
          <w:rFonts w:cstheme="minorHAnsi"/>
          <w:szCs w:val="18"/>
        </w:rPr>
      </w:pPr>
    </w:p>
    <w:p w14:paraId="4EFA36BC" w14:textId="77777777" w:rsidR="000B0DBA" w:rsidRPr="00212651" w:rsidRDefault="000B0DBA" w:rsidP="000B0DBA">
      <w:pPr>
        <w:pStyle w:val="Heading1"/>
        <w:rPr>
          <w:rFonts w:eastAsia="Calibri"/>
        </w:rPr>
      </w:pPr>
      <w:bookmarkStart w:id="93" w:name="_Toc11157596"/>
      <w:bookmarkStart w:id="94" w:name="_Toc14418695"/>
      <w:bookmarkStart w:id="95" w:name="_Toc14419767"/>
      <w:bookmarkStart w:id="96" w:name="_Toc14687781"/>
      <w:bookmarkStart w:id="97" w:name="_Toc14781644"/>
      <w:bookmarkStart w:id="98" w:name="_Toc15305722"/>
      <w:bookmarkStart w:id="99" w:name="_Toc20229976"/>
      <w:bookmarkStart w:id="100" w:name="_Toc20229996"/>
      <w:bookmarkStart w:id="101" w:name="_Toc31981430"/>
      <w:bookmarkStart w:id="102" w:name="_Toc31981575"/>
      <w:bookmarkStart w:id="103" w:name="_Toc32215180"/>
      <w:bookmarkStart w:id="104" w:name="_Toc32215836"/>
      <w:bookmarkStart w:id="105" w:name="_Toc32215905"/>
      <w:bookmarkStart w:id="106" w:name="_Toc32419420"/>
      <w:bookmarkStart w:id="107" w:name="_Toc158815473"/>
      <w:bookmarkStart w:id="108" w:name="_Toc158815738"/>
      <w:bookmarkStart w:id="109" w:name="_Toc158965989"/>
      <w:bookmarkStart w:id="110" w:name="_Toc11157601"/>
      <w:bookmarkStart w:id="111" w:name="_Toc14418700"/>
      <w:bookmarkStart w:id="112" w:name="_Toc14419772"/>
      <w:bookmarkStart w:id="113" w:name="_Toc14687786"/>
      <w:bookmarkStart w:id="114" w:name="_Toc14781649"/>
      <w:bookmarkStart w:id="115" w:name="_Toc15305727"/>
      <w:bookmarkStart w:id="116" w:name="_Toc20229981"/>
      <w:bookmarkStart w:id="117" w:name="_Toc20230001"/>
      <w:bookmarkStart w:id="118" w:name="_Toc31981434"/>
      <w:bookmarkStart w:id="119" w:name="_Toc31981579"/>
      <w:bookmarkStart w:id="120" w:name="_Toc32215184"/>
      <w:bookmarkStart w:id="121" w:name="_Toc32215840"/>
      <w:bookmarkStart w:id="122" w:name="_Toc32215909"/>
      <w:bookmarkStart w:id="123" w:name="_Toc32419419"/>
      <w:bookmarkStart w:id="124" w:name="_Toc158815472"/>
      <w:bookmarkStart w:id="125" w:name="_Toc158815737"/>
      <w:bookmarkStart w:id="126" w:name="_Toc158965993"/>
      <w:bookmarkStart w:id="127" w:name="_Toc158983592"/>
      <w:r>
        <w:rPr>
          <w:rFonts w:eastAsia="Calibri"/>
        </w:rPr>
        <w:lastRenderedPageBreak/>
        <w:t>CAST Findings for PCI DSS – Requirement 6</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7012B285" w14:textId="77777777" w:rsidR="000B0DBA" w:rsidRDefault="000B0DBA" w:rsidP="000B0DBA">
      <w:pPr>
        <w:pStyle w:val="BodyContent"/>
        <w:ind w:right="657"/>
        <w:rPr>
          <w:rFonts w:ascii="Verdana" w:hAnsi="Verdana" w:cstheme="minorHAnsi"/>
          <w:sz w:val="18"/>
          <w:szCs w:val="18"/>
        </w:rPr>
      </w:pPr>
    </w:p>
    <w:p w14:paraId="18578B8F" w14:textId="77777777" w:rsidR="000B0DBA" w:rsidRPr="002E6EA3" w:rsidRDefault="000B0DBA" w:rsidP="000B0DBA">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0B0DBA" w:rsidRPr="00AB105C" w14:paraId="2691FFB6" w14:textId="77777777" w:rsidTr="003B3ADB">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191AE82" w14:textId="77777777" w:rsidR="000B0DBA" w:rsidRPr="00AB105C" w:rsidRDefault="000B0DBA" w:rsidP="003B3ADB">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CE0AEF4" w14:textId="77777777" w:rsidR="000B0DBA" w:rsidRPr="00AB105C" w:rsidRDefault="000B0DBA" w:rsidP="003B3AD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2A4BF0D" w14:textId="77777777" w:rsidR="000B0DBA" w:rsidRPr="00AB105C" w:rsidRDefault="000B0DBA" w:rsidP="003B3AD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5422BAB" w14:textId="77777777" w:rsidR="000B0DBA" w:rsidRPr="00AB105C" w:rsidRDefault="000B0DBA" w:rsidP="003B3AD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0B0DBA" w:rsidRPr="00AB105C" w14:paraId="7B87A56C"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0BB29F"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1</w:t>
            </w:r>
          </w:p>
        </w:tc>
        <w:tc>
          <w:tcPr>
            <w:tcW w:w="1440" w:type="dxa"/>
          </w:tcPr>
          <w:p w14:paraId="3DD05EDF"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DD45412"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AA262E"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051E04E3"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DE223F6"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2</w:t>
            </w:r>
          </w:p>
        </w:tc>
        <w:tc>
          <w:tcPr>
            <w:tcW w:w="1440" w:type="dxa"/>
          </w:tcPr>
          <w:p w14:paraId="078A546F"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D5E56A"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CEEB1A"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543BD53C"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AE3408"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3</w:t>
            </w:r>
          </w:p>
        </w:tc>
        <w:tc>
          <w:tcPr>
            <w:tcW w:w="1440" w:type="dxa"/>
          </w:tcPr>
          <w:p w14:paraId="150F004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B89A66F"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C2F4F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502045A"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670392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4</w:t>
            </w:r>
          </w:p>
        </w:tc>
        <w:tc>
          <w:tcPr>
            <w:tcW w:w="1440" w:type="dxa"/>
          </w:tcPr>
          <w:p w14:paraId="6A4DB5FB"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4B4117"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C0CE034"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71AABCB"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6DEC40"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5</w:t>
            </w:r>
          </w:p>
        </w:tc>
        <w:tc>
          <w:tcPr>
            <w:tcW w:w="1440" w:type="dxa"/>
          </w:tcPr>
          <w:p w14:paraId="390D4152"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8FBA1C"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E39D6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18A53582"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53D851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6</w:t>
            </w:r>
          </w:p>
        </w:tc>
        <w:tc>
          <w:tcPr>
            <w:tcW w:w="1440" w:type="dxa"/>
          </w:tcPr>
          <w:p w14:paraId="3428281D"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397A912"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3DC46B"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5A02BCC8"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50280CA"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7</w:t>
            </w:r>
          </w:p>
        </w:tc>
        <w:tc>
          <w:tcPr>
            <w:tcW w:w="1440" w:type="dxa"/>
          </w:tcPr>
          <w:p w14:paraId="1C138094"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387446"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D1785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B0DBA" w:rsidRPr="00AB105C" w14:paraId="7A1FDBF5" w14:textId="77777777" w:rsidTr="003B3ADB">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112551" w14:textId="77777777" w:rsidR="000B0DBA" w:rsidRPr="00AB105C" w:rsidRDefault="000B0DBA" w:rsidP="003B3ADB">
            <w:pPr>
              <w:ind w:right="657"/>
              <w:jc w:val="left"/>
              <w:rPr>
                <w:rFonts w:cs="Open Sans"/>
                <w:b w:val="0"/>
                <w:sz w:val="16"/>
                <w:szCs w:val="18"/>
              </w:rPr>
            </w:pPr>
            <w:r w:rsidRPr="00AB105C">
              <w:rPr>
                <w:rFonts w:cs="Open Sans"/>
                <w:b w:val="0"/>
                <w:sz w:val="16"/>
                <w:szCs w:val="18"/>
              </w:rPr>
              <w:t>Rule 8</w:t>
            </w:r>
          </w:p>
        </w:tc>
        <w:tc>
          <w:tcPr>
            <w:tcW w:w="1440" w:type="dxa"/>
          </w:tcPr>
          <w:p w14:paraId="4AD1540A"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91E5A3" w14:textId="77777777" w:rsidR="000B0DBA" w:rsidRPr="00AB105C" w:rsidRDefault="000B0DBA" w:rsidP="003B3ADB">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238E89" w14:textId="77777777" w:rsidR="000B0DBA" w:rsidRPr="00AB105C" w:rsidRDefault="000B0DBA" w:rsidP="003B3AD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33463D11" w14:textId="77777777" w:rsidR="000B0DBA" w:rsidRDefault="000B0DBA" w:rsidP="000B0DBA">
      <w:pPr>
        <w:pStyle w:val="BodyContent"/>
        <w:ind w:right="657"/>
        <w:rPr>
          <w:rFonts w:ascii="Verdana" w:hAnsi="Verdana"/>
          <w:i/>
          <w:sz w:val="14"/>
          <w:lang w:val="fr-FR"/>
        </w:rPr>
      </w:pPr>
    </w:p>
    <w:p w14:paraId="28A180C8" w14:textId="77777777" w:rsidR="000B0DBA" w:rsidRPr="00CD7261" w:rsidRDefault="000B0DBA" w:rsidP="000B0DBA">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23617AA" w14:textId="3A0C96C8" w:rsidR="00F772DA" w:rsidRPr="00212651" w:rsidRDefault="00F601A6" w:rsidP="00F601A6">
      <w:pPr>
        <w:pStyle w:val="Heading1"/>
        <w:rPr>
          <w:rFonts w:eastAsia="Calibri"/>
        </w:rPr>
      </w:pPr>
      <w:bookmarkStart w:id="128" w:name="_Toc158983593"/>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28"/>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29" w:name="_Toc11157597"/>
      <w:bookmarkStart w:id="130" w:name="_Toc14418696"/>
      <w:bookmarkStart w:id="131" w:name="_Toc14419768"/>
      <w:bookmarkStart w:id="132" w:name="_Toc14687782"/>
      <w:bookmarkStart w:id="133" w:name="_Toc14781645"/>
      <w:bookmarkStart w:id="134" w:name="_Toc15305723"/>
      <w:bookmarkStart w:id="135" w:name="_Toc20229977"/>
      <w:bookmarkStart w:id="136" w:name="_Toc20229997"/>
      <w:bookmarkStart w:id="137" w:name="_Toc31981431"/>
      <w:bookmarkStart w:id="138" w:name="_Toc31981576"/>
      <w:bookmarkStart w:id="139" w:name="_Toc32215181"/>
      <w:bookmarkStart w:id="140" w:name="_Toc32215837"/>
      <w:bookmarkStart w:id="141" w:name="_Toc32215906"/>
      <w:bookmarkStart w:id="142" w:name="_Toc32419421"/>
      <w:bookmarkStart w:id="143" w:name="_Toc158815474"/>
      <w:bookmarkStart w:id="144" w:name="_Toc158815739"/>
      <w:bookmarkStart w:id="145" w:name="_Toc158965990"/>
      <w:bookmarkStart w:id="146" w:name="_Toc158983594"/>
      <w:r>
        <w:rPr>
          <w:rFonts w:eastAsia="Calibri"/>
        </w:rPr>
        <w:lastRenderedPageBreak/>
        <w:t xml:space="preserve">CAST Findings for </w:t>
      </w:r>
      <w:r w:rsidR="0082759C">
        <w:rPr>
          <w:rFonts w:eastAsia="Calibri"/>
        </w:rPr>
        <w:t>PCI DSS – Requirement</w:t>
      </w:r>
      <w:bookmarkEnd w:id="129"/>
      <w:bookmarkEnd w:id="130"/>
      <w:bookmarkEnd w:id="131"/>
      <w:bookmarkEnd w:id="132"/>
      <w:bookmarkEnd w:id="133"/>
      <w:r>
        <w:rPr>
          <w:rFonts w:eastAsia="Calibri"/>
        </w:rPr>
        <w:t xml:space="preserve"> 2</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47" w:name="_Toc11157598"/>
      <w:bookmarkStart w:id="148" w:name="_Toc14418697"/>
      <w:bookmarkStart w:id="149" w:name="_Toc14419769"/>
      <w:bookmarkStart w:id="150" w:name="_Toc14687783"/>
      <w:bookmarkStart w:id="151" w:name="_Toc14781646"/>
      <w:bookmarkStart w:id="152" w:name="_Toc15305724"/>
      <w:bookmarkStart w:id="153" w:name="_Toc20229978"/>
      <w:bookmarkStart w:id="154" w:name="_Toc20229998"/>
      <w:bookmarkStart w:id="155" w:name="_Toc31981432"/>
      <w:bookmarkStart w:id="156" w:name="_Toc31981577"/>
      <w:bookmarkStart w:id="157" w:name="_Toc32215182"/>
      <w:bookmarkStart w:id="158" w:name="_Toc32215838"/>
      <w:bookmarkStart w:id="159" w:name="_Toc32215907"/>
      <w:bookmarkStart w:id="160" w:name="_Toc32419422"/>
      <w:bookmarkStart w:id="161" w:name="_Toc158815475"/>
      <w:bookmarkStart w:id="162" w:name="_Toc158815740"/>
      <w:bookmarkStart w:id="163" w:name="_Toc158965991"/>
      <w:bookmarkStart w:id="164" w:name="_Toc158983595"/>
      <w:r>
        <w:rPr>
          <w:rFonts w:eastAsia="Calibri"/>
        </w:rPr>
        <w:lastRenderedPageBreak/>
        <w:t xml:space="preserve">CAST Findings for </w:t>
      </w:r>
      <w:r w:rsidR="002C4E3C">
        <w:rPr>
          <w:rFonts w:eastAsia="Calibri"/>
        </w:rPr>
        <w:t>PCI DSS – Requirement 3</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65" w:name="_Toc11157599"/>
      <w:bookmarkStart w:id="166" w:name="_Toc14418698"/>
      <w:bookmarkStart w:id="167" w:name="_Toc14419770"/>
      <w:bookmarkStart w:id="168" w:name="_Toc14687784"/>
      <w:bookmarkStart w:id="169" w:name="_Toc14781647"/>
      <w:bookmarkStart w:id="170" w:name="_Toc15305725"/>
      <w:bookmarkStart w:id="171" w:name="_Toc20229979"/>
      <w:bookmarkStart w:id="172" w:name="_Toc20229999"/>
      <w:bookmarkStart w:id="173" w:name="_Toc31981433"/>
      <w:bookmarkStart w:id="174" w:name="_Toc31981578"/>
      <w:bookmarkStart w:id="175" w:name="_Toc32215183"/>
      <w:bookmarkStart w:id="176" w:name="_Toc32215839"/>
      <w:bookmarkStart w:id="177" w:name="_Toc32215908"/>
      <w:bookmarkStart w:id="178" w:name="_Toc32419423"/>
      <w:bookmarkStart w:id="179" w:name="_Toc158815476"/>
      <w:bookmarkStart w:id="180" w:name="_Toc158815741"/>
      <w:bookmarkStart w:id="181" w:name="_Toc158965992"/>
      <w:bookmarkStart w:id="182" w:name="_Toc158983596"/>
      <w:r>
        <w:rPr>
          <w:rFonts w:eastAsia="Calibri"/>
        </w:rPr>
        <w:lastRenderedPageBreak/>
        <w:t xml:space="preserve">CAST Findings for </w:t>
      </w:r>
      <w:r w:rsidR="002C4E3C">
        <w:rPr>
          <w:rFonts w:eastAsia="Calibri"/>
        </w:rPr>
        <w:t>PCI DSS – Requirement 4</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76115A32" w14:textId="36C1100C" w:rsidR="002C4E3C" w:rsidRPr="00212651" w:rsidRDefault="00A7254D" w:rsidP="00A7254D">
      <w:pPr>
        <w:pStyle w:val="Heading1"/>
        <w:rPr>
          <w:rFonts w:eastAsia="Calibri"/>
        </w:rPr>
      </w:pPr>
      <w:bookmarkStart w:id="183" w:name="_Toc11157603"/>
      <w:bookmarkStart w:id="184" w:name="_Toc14418702"/>
      <w:bookmarkStart w:id="185" w:name="_Toc14419774"/>
      <w:bookmarkStart w:id="186" w:name="_Toc14687788"/>
      <w:bookmarkStart w:id="187" w:name="_Toc14781651"/>
      <w:bookmarkStart w:id="188" w:name="_Toc15305729"/>
      <w:bookmarkStart w:id="189" w:name="_Toc20229983"/>
      <w:bookmarkStart w:id="190" w:name="_Toc20230003"/>
      <w:bookmarkStart w:id="191" w:name="_Toc31981435"/>
      <w:bookmarkStart w:id="192" w:name="_Toc31981580"/>
      <w:bookmarkStart w:id="193" w:name="_Toc32215185"/>
      <w:bookmarkStart w:id="194" w:name="_Toc32215841"/>
      <w:bookmarkStart w:id="195" w:name="_Toc32215910"/>
      <w:bookmarkStart w:id="196" w:name="_Toc32419424"/>
      <w:bookmarkStart w:id="197" w:name="_Toc158815477"/>
      <w:bookmarkStart w:id="198" w:name="_Toc158815742"/>
      <w:bookmarkStart w:id="199" w:name="_Toc158965994"/>
      <w:bookmarkStart w:id="200" w:name="_Toc158983597"/>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201" w:name="_Toc11157605"/>
      <w:bookmarkStart w:id="202" w:name="_Toc14418704"/>
      <w:bookmarkStart w:id="203" w:name="_Toc14419776"/>
      <w:bookmarkStart w:id="204" w:name="_Toc14687790"/>
      <w:bookmarkStart w:id="205" w:name="_Toc14781653"/>
      <w:bookmarkStart w:id="206" w:name="_Toc15305731"/>
      <w:bookmarkStart w:id="207" w:name="_Toc20229985"/>
      <w:bookmarkStart w:id="208" w:name="_Toc20230005"/>
      <w:bookmarkStart w:id="209" w:name="_Toc31981436"/>
      <w:bookmarkStart w:id="210" w:name="_Toc31981581"/>
      <w:bookmarkStart w:id="211" w:name="_Toc32215186"/>
      <w:bookmarkStart w:id="212" w:name="_Toc32215842"/>
      <w:bookmarkStart w:id="213" w:name="_Toc32215911"/>
      <w:bookmarkStart w:id="214" w:name="_Toc32419425"/>
      <w:bookmarkStart w:id="215" w:name="_Toc158815478"/>
      <w:bookmarkStart w:id="216" w:name="_Toc158815743"/>
      <w:bookmarkStart w:id="217" w:name="_Toc158965995"/>
      <w:bookmarkStart w:id="218" w:name="_Toc158983598"/>
      <w:r>
        <w:lastRenderedPageBreak/>
        <w:t>A</w:t>
      </w:r>
      <w:r w:rsidR="00CA74F4">
        <w:t>ppendix</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r w:rsidR="00CA74F4">
        <w:t xml:space="preserve"> </w:t>
      </w:r>
    </w:p>
    <w:p w14:paraId="1807CF0B" w14:textId="77777777" w:rsidR="002E6EA3" w:rsidRDefault="002E6EA3" w:rsidP="00BD622E">
      <w:pPr>
        <w:pStyle w:val="Heading2"/>
        <w:ind w:right="657"/>
      </w:pPr>
      <w:bookmarkStart w:id="219" w:name="_Toc14688965"/>
      <w:bookmarkStart w:id="220" w:name="_Toc14689045"/>
      <w:bookmarkStart w:id="221" w:name="_Toc14680777"/>
      <w:bookmarkStart w:id="222" w:name="_Toc14685932"/>
      <w:bookmarkStart w:id="223" w:name="_Toc14687791"/>
      <w:bookmarkStart w:id="224" w:name="_Toc14781654"/>
      <w:bookmarkStart w:id="225" w:name="_Toc15305732"/>
      <w:bookmarkStart w:id="226" w:name="_Toc20229986"/>
      <w:bookmarkStart w:id="227" w:name="_Toc20230006"/>
      <w:bookmarkStart w:id="228" w:name="_Toc31981437"/>
      <w:bookmarkStart w:id="229" w:name="_Toc31981582"/>
      <w:bookmarkStart w:id="230" w:name="_Toc32215187"/>
      <w:bookmarkStart w:id="231" w:name="_Toc32215843"/>
      <w:bookmarkStart w:id="232" w:name="_Toc32215912"/>
      <w:bookmarkStart w:id="233" w:name="_Toc32419426"/>
      <w:bookmarkStart w:id="234" w:name="_Toc158815479"/>
      <w:bookmarkStart w:id="235" w:name="_Toc158815744"/>
      <w:bookmarkStart w:id="236" w:name="_Toc158965996"/>
      <w:bookmarkStart w:id="237" w:name="_Toc158983599"/>
      <w:r w:rsidRPr="0095797F">
        <w:t>About CAST Software Intelligence</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38" w:name="_Toc14688966"/>
      <w:bookmarkStart w:id="239" w:name="_Toc14689046"/>
      <w:bookmarkStart w:id="240" w:name="_Toc14680778"/>
      <w:bookmarkStart w:id="241" w:name="_Toc14685933"/>
      <w:bookmarkStart w:id="242" w:name="_Toc14687792"/>
      <w:bookmarkStart w:id="243" w:name="_Toc14781655"/>
      <w:bookmarkStart w:id="244" w:name="_Toc15305733"/>
      <w:bookmarkStart w:id="245" w:name="_Toc20229987"/>
      <w:bookmarkStart w:id="246" w:name="_Toc20230007"/>
      <w:bookmarkStart w:id="247" w:name="_Toc31981438"/>
      <w:bookmarkStart w:id="248" w:name="_Toc31981583"/>
      <w:bookmarkStart w:id="249" w:name="_Toc32215188"/>
      <w:bookmarkStart w:id="250" w:name="_Toc32215844"/>
      <w:bookmarkStart w:id="251" w:name="_Toc32215913"/>
      <w:bookmarkStart w:id="252" w:name="_Toc32419427"/>
      <w:bookmarkStart w:id="253" w:name="_Toc158815480"/>
      <w:bookmarkStart w:id="254" w:name="_Toc158815745"/>
      <w:bookmarkStart w:id="255" w:name="_Toc158965997"/>
      <w:bookmarkStart w:id="256" w:name="_Toc158983600"/>
      <w:r w:rsidRPr="0095797F">
        <w:t>About CAST Security</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647DA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09E17" w14:textId="77777777" w:rsidR="00647DAC" w:rsidRDefault="00647DAC">
      <w:r>
        <w:separator/>
      </w:r>
    </w:p>
  </w:endnote>
  <w:endnote w:type="continuationSeparator" w:id="0">
    <w:p w14:paraId="2420AC30" w14:textId="77777777" w:rsidR="00647DAC" w:rsidRDefault="00647DAC">
      <w:r>
        <w:continuationSeparator/>
      </w:r>
    </w:p>
  </w:endnote>
  <w:endnote w:type="continuationNotice" w:id="1">
    <w:p w14:paraId="364C3E06" w14:textId="77777777" w:rsidR="00647DAC" w:rsidRDefault="00647D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B3D6" w14:textId="77777777" w:rsidR="00AE2C23" w:rsidRDefault="00AE2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5856" w14:textId="77777777" w:rsidR="00AE2C23" w:rsidRDefault="00AE2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2E67C" w14:textId="77777777" w:rsidR="00647DAC" w:rsidRDefault="00647DAC">
      <w:r>
        <w:separator/>
      </w:r>
    </w:p>
  </w:footnote>
  <w:footnote w:type="continuationSeparator" w:id="0">
    <w:p w14:paraId="01B3ADAB" w14:textId="77777777" w:rsidR="00647DAC" w:rsidRDefault="00647DAC">
      <w:r>
        <w:continuationSeparator/>
      </w:r>
    </w:p>
  </w:footnote>
  <w:footnote w:type="continuationNotice" w:id="1">
    <w:p w14:paraId="36958D9F" w14:textId="77777777" w:rsidR="00647DAC" w:rsidRDefault="00647D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B6062" w14:textId="77777777" w:rsidR="00AE2C23" w:rsidRDefault="00AE2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705024">
    <w:abstractNumId w:val="2"/>
  </w:num>
  <w:num w:numId="2" w16cid:durableId="1870679912">
    <w:abstractNumId w:val="11"/>
  </w:num>
  <w:num w:numId="3" w16cid:durableId="821431229">
    <w:abstractNumId w:val="13"/>
  </w:num>
  <w:num w:numId="4" w16cid:durableId="1176502644">
    <w:abstractNumId w:val="8"/>
  </w:num>
  <w:num w:numId="5" w16cid:durableId="224755462">
    <w:abstractNumId w:val="1"/>
  </w:num>
  <w:num w:numId="6" w16cid:durableId="1829010284">
    <w:abstractNumId w:val="0"/>
  </w:num>
  <w:num w:numId="7" w16cid:durableId="1107968215">
    <w:abstractNumId w:val="16"/>
  </w:num>
  <w:num w:numId="8" w16cid:durableId="1126392392">
    <w:abstractNumId w:val="18"/>
  </w:num>
  <w:num w:numId="9" w16cid:durableId="1174952779">
    <w:abstractNumId w:val="12"/>
  </w:num>
  <w:num w:numId="10" w16cid:durableId="264193103">
    <w:abstractNumId w:val="5"/>
  </w:num>
  <w:num w:numId="11" w16cid:durableId="548809928">
    <w:abstractNumId w:val="20"/>
  </w:num>
  <w:num w:numId="12" w16cid:durableId="596403400">
    <w:abstractNumId w:val="17"/>
  </w:num>
  <w:num w:numId="13" w16cid:durableId="324475121">
    <w:abstractNumId w:val="21"/>
  </w:num>
  <w:num w:numId="14" w16cid:durableId="1927616379">
    <w:abstractNumId w:val="14"/>
  </w:num>
  <w:num w:numId="15" w16cid:durableId="237594589">
    <w:abstractNumId w:val="4"/>
  </w:num>
  <w:num w:numId="16" w16cid:durableId="1231388299">
    <w:abstractNumId w:val="6"/>
  </w:num>
  <w:num w:numId="17" w16cid:durableId="1167599335">
    <w:abstractNumId w:val="15"/>
  </w:num>
  <w:num w:numId="18" w16cid:durableId="977296521">
    <w:abstractNumId w:val="7"/>
  </w:num>
  <w:num w:numId="19" w16cid:durableId="1728990512">
    <w:abstractNumId w:val="3"/>
  </w:num>
  <w:num w:numId="20" w16cid:durableId="237328968">
    <w:abstractNumId w:val="10"/>
  </w:num>
  <w:num w:numId="21" w16cid:durableId="733431134">
    <w:abstractNumId w:val="2"/>
  </w:num>
  <w:num w:numId="22" w16cid:durableId="650981742">
    <w:abstractNumId w:val="19"/>
  </w:num>
  <w:num w:numId="23" w16cid:durableId="2056195176">
    <w:abstractNumId w:val="2"/>
  </w:num>
  <w:num w:numId="24" w16cid:durableId="923689957">
    <w:abstractNumId w:val="2"/>
  </w:num>
  <w:num w:numId="25" w16cid:durableId="354770784">
    <w:abstractNumId w:val="2"/>
  </w:num>
  <w:num w:numId="26" w16cid:durableId="669021650">
    <w:abstractNumId w:val="2"/>
  </w:num>
  <w:num w:numId="27" w16cid:durableId="1175918393">
    <w:abstractNumId w:val="2"/>
  </w:num>
  <w:num w:numId="28" w16cid:durableId="1811511524">
    <w:abstractNumId w:val="2"/>
  </w:num>
  <w:num w:numId="29" w16cid:durableId="718240746">
    <w:abstractNumId w:val="2"/>
  </w:num>
  <w:num w:numId="30" w16cid:durableId="1993827720">
    <w:abstractNumId w:val="2"/>
  </w:num>
  <w:num w:numId="31" w16cid:durableId="552472443">
    <w:abstractNumId w:val="2"/>
  </w:num>
  <w:num w:numId="32" w16cid:durableId="362247599">
    <w:abstractNumId w:val="2"/>
  </w:num>
  <w:num w:numId="33" w16cid:durableId="190806767">
    <w:abstractNumId w:val="2"/>
  </w:num>
  <w:num w:numId="34" w16cid:durableId="189412742">
    <w:abstractNumId w:val="2"/>
  </w:num>
  <w:num w:numId="35" w16cid:durableId="377825856">
    <w:abstractNumId w:val="2"/>
  </w:num>
  <w:num w:numId="36" w16cid:durableId="1767995896">
    <w:abstractNumId w:val="2"/>
  </w:num>
  <w:num w:numId="37" w16cid:durableId="1554148388">
    <w:abstractNumId w:val="2"/>
  </w:num>
  <w:num w:numId="38" w16cid:durableId="797843879">
    <w:abstractNumId w:val="2"/>
  </w:num>
  <w:num w:numId="39" w16cid:durableId="412551536">
    <w:abstractNumId w:val="2"/>
  </w:num>
  <w:num w:numId="40" w16cid:durableId="1283223624">
    <w:abstractNumId w:val="2"/>
  </w:num>
  <w:num w:numId="41" w16cid:durableId="1703550927">
    <w:abstractNumId w:val="2"/>
  </w:num>
  <w:num w:numId="42" w16cid:durableId="1517886376">
    <w:abstractNumId w:val="2"/>
  </w:num>
  <w:num w:numId="43" w16cid:durableId="1599480364">
    <w:abstractNumId w:val="9"/>
  </w:num>
  <w:num w:numId="44" w16cid:durableId="457066980">
    <w:abstractNumId w:val="2"/>
  </w:num>
  <w:num w:numId="45" w16cid:durableId="1592081327">
    <w:abstractNumId w:val="2"/>
  </w:num>
  <w:num w:numId="46" w16cid:durableId="78530046">
    <w:abstractNumId w:val="2"/>
  </w:num>
  <w:num w:numId="47" w16cid:durableId="45321158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1755B"/>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66B1"/>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0DBA"/>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1D72"/>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3ECB"/>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CDD"/>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148"/>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2378"/>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B1"/>
    <w:rsid w:val="003E2EC0"/>
    <w:rsid w:val="003E30D7"/>
    <w:rsid w:val="003E3E3C"/>
    <w:rsid w:val="003E42E2"/>
    <w:rsid w:val="003E61D2"/>
    <w:rsid w:val="003E7D40"/>
    <w:rsid w:val="003F0509"/>
    <w:rsid w:val="003F0D80"/>
    <w:rsid w:val="003F12B4"/>
    <w:rsid w:val="003F12CE"/>
    <w:rsid w:val="003F32BC"/>
    <w:rsid w:val="003F379E"/>
    <w:rsid w:val="003F382A"/>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16E"/>
    <w:rsid w:val="00441652"/>
    <w:rsid w:val="00441B69"/>
    <w:rsid w:val="00442172"/>
    <w:rsid w:val="0044242D"/>
    <w:rsid w:val="00442D3A"/>
    <w:rsid w:val="00443F85"/>
    <w:rsid w:val="0044477D"/>
    <w:rsid w:val="004456C4"/>
    <w:rsid w:val="00445DD8"/>
    <w:rsid w:val="00446195"/>
    <w:rsid w:val="0044677F"/>
    <w:rsid w:val="00446938"/>
    <w:rsid w:val="004470A3"/>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12EA"/>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049"/>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47DAC"/>
    <w:rsid w:val="00650B32"/>
    <w:rsid w:val="00650C43"/>
    <w:rsid w:val="00651385"/>
    <w:rsid w:val="00651638"/>
    <w:rsid w:val="00651BE2"/>
    <w:rsid w:val="006525D4"/>
    <w:rsid w:val="00653201"/>
    <w:rsid w:val="00654A33"/>
    <w:rsid w:val="00654DAE"/>
    <w:rsid w:val="00654F3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87D29"/>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5EC"/>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4F29"/>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BDB"/>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0E00"/>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6DDF"/>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6C8D"/>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0836"/>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5B8E"/>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312E"/>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16283110">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428936359">
      <w:bodyDiv w:val="1"/>
      <w:marLeft w:val="0"/>
      <w:marRight w:val="0"/>
      <w:marTop w:val="0"/>
      <w:marBottom w:val="0"/>
      <w:divBdr>
        <w:top w:val="none" w:sz="0" w:space="0" w:color="auto"/>
        <w:left w:val="none" w:sz="0" w:space="0" w:color="auto"/>
        <w:bottom w:val="none" w:sz="0" w:space="0" w:color="auto"/>
        <w:right w:val="none" w:sz="0" w:space="0" w:color="auto"/>
      </w:divBdr>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1</Pages>
  <Words>914</Words>
  <Characters>5211</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113</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1</cp:revision>
  <cp:lastPrinted>2014-04-04T13:22:00Z</cp:lastPrinted>
  <dcterms:created xsi:type="dcterms:W3CDTF">2018-11-26T19:13:00Z</dcterms:created>
  <dcterms:modified xsi:type="dcterms:W3CDTF">2024-02-16T12: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